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B3FFB" w14:textId="22891640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462B3FFB" w14:textId="22891640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2518BF6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297AAB">
        <w:rPr>
          <w:rFonts w:ascii="Monotype Corsiva" w:hAnsi="Monotype Corsiva"/>
          <w:sz w:val="40"/>
          <w:szCs w:val="40"/>
        </w:rPr>
        <w:t>10/</w:t>
      </w:r>
      <w:r w:rsidR="00B0558A">
        <w:rPr>
          <w:rFonts w:ascii="Monotype Corsiva" w:hAnsi="Monotype Corsiva"/>
          <w:sz w:val="40"/>
          <w:szCs w:val="40"/>
        </w:rPr>
        <w:t>20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062607">
        <w:rPr>
          <w:rFonts w:ascii="Monotype Corsiva" w:hAnsi="Monotype Corsiva"/>
          <w:sz w:val="40"/>
          <w:szCs w:val="40"/>
        </w:rPr>
        <w:t>10/</w:t>
      </w:r>
      <w:r w:rsidR="00B0558A">
        <w:rPr>
          <w:rFonts w:ascii="Monotype Corsiva" w:hAnsi="Monotype Corsiva"/>
          <w:sz w:val="40"/>
          <w:szCs w:val="40"/>
        </w:rPr>
        <w:t>25</w:t>
      </w:r>
      <w:r w:rsidR="006D6531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FECC162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B514C8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29858D96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9D85" w14:textId="2F883BD1" w:rsidR="00633D9D" w:rsidRPr="000A52CF" w:rsidRDefault="18F65B7F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 xml:space="preserve"> Cv</w:t>
            </w:r>
          </w:p>
          <w:p w14:paraId="0AAC6C0C" w14:textId="0BE554A7" w:rsidR="00633D9D" w:rsidRPr="000A52CF" w:rsidRDefault="00633D9D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  <w:p w14:paraId="3EBFED87" w14:textId="5235B9A4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29858D9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46B91" w14:textId="41C05274" w:rsidR="00A410A7" w:rsidRPr="006D32FE" w:rsidRDefault="00EC315F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  <w:r w:rsidR="000134D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-24 242-247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29564FA4" w:rsidR="00A410A7" w:rsidRPr="006D32FE" w:rsidRDefault="00EC315F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5561D0D9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59810EA1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168B97C3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999AD69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</w:tr>
      <w:tr w:rsidR="00A410A7" w:rsidRPr="006D32FE" w14:paraId="43D4F6AC" w14:textId="77777777" w:rsidTr="29858D9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E87FE" w14:textId="77777777" w:rsidR="00A410A7" w:rsidRDefault="00185642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185642">
              <w:rPr>
                <w:rFonts w:ascii="Cambria" w:hAnsi="Cambria" w:cs="Segoe UI"/>
                <w:color w:val="000000"/>
                <w:sz w:val="20"/>
                <w:szCs w:val="20"/>
              </w:rPr>
              <w:t>BIO1.LS1.9 Create a model of aerobic respiration demonstrating flow of matter and energy out of a cell. Use the model to explain energy transfer mechanisms. Compare aerobic respiration to alternative processes of glucose metabolism.</w:t>
            </w:r>
          </w:p>
          <w:p w14:paraId="44C92500" w14:textId="77777777" w:rsidR="003037C4" w:rsidRDefault="003037C4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391CBAB7" w:rsidR="003037C4" w:rsidRPr="006D32FE" w:rsidRDefault="0076603D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76603D">
              <w:rPr>
                <w:rFonts w:ascii="Cambria" w:hAnsi="Cambria" w:cs="Segoe UI"/>
                <w:color w:val="000000"/>
                <w:sz w:val="20"/>
                <w:szCs w:val="20"/>
              </w:rPr>
              <w:t>BIO1.LS1.6 Create a model for the major events of the eukaryotic cell cycle, including mitosis. Compare and contrast the rates of cell division in various eukaryotic cell types in multicellular organisms.</w:t>
            </w:r>
          </w:p>
        </w:tc>
      </w:tr>
      <w:tr w:rsidR="00A410A7" w:rsidRPr="006D32FE" w14:paraId="17DA884E" w14:textId="77777777" w:rsidTr="29858D96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0DFBC4B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2F483B" w:rsidRPr="002F483B">
              <w:rPr>
                <w:rFonts w:ascii="Cambria" w:hAnsi="Cambria"/>
                <w:sz w:val="20"/>
                <w:szCs w:val="20"/>
              </w:rPr>
              <w:t xml:space="preserve"> create and/or use models of aerobic respiration IOT explain energy transfer mechanism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3F344BEF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2F483B" w:rsidRPr="002F483B">
              <w:rPr>
                <w:rFonts w:ascii="Cambria" w:hAnsi="Cambria"/>
                <w:sz w:val="20"/>
                <w:szCs w:val="20"/>
              </w:rPr>
              <w:t>create and/or use models of aerobic respiration IOT explain energy transfer mechanism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3294FCBA" w:rsidR="00A410A7" w:rsidRPr="006D32FE" w:rsidRDefault="000134DF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76603D"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B7810CF" w:rsidR="00A410A7" w:rsidRPr="006D32FE" w:rsidRDefault="0076603D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7C60FF1" w:rsidR="00A410A7" w:rsidRPr="006D32FE" w:rsidRDefault="00A0476D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4812" w14:textId="77777777" w:rsidR="00BD6569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 xml:space="preserve">Students think that cellular respiration only takes place in animal cells, not plant cells ~ both plant and animal cells need to release the energy in food and store it as ATP. </w:t>
            </w:r>
          </w:p>
          <w:p w14:paraId="7B34699B" w14:textId="7FCC2F4B" w:rsidR="00955D52" w:rsidRPr="006D32FE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>• Students think that energy is created during cellular respiration ~ Energy is transferred from glucose into a form useable by the cell, ATP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C1CEA54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21341" w14:textId="77777777" w:rsidR="00955D52" w:rsidRDefault="0050398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398F">
              <w:rPr>
                <w:rFonts w:ascii="Cambria" w:hAnsi="Cambria"/>
                <w:sz w:val="20"/>
                <w:szCs w:val="20"/>
              </w:rPr>
              <w:t>Interphases is the resting phase of mitosis • DNA replication occurs in prophase during the process of cell division</w:t>
            </w:r>
          </w:p>
          <w:p w14:paraId="1D460E44" w14:textId="4E3D08F5" w:rsidR="00364713" w:rsidRPr="006D32FE" w:rsidRDefault="00364713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64713">
              <w:rPr>
                <w:rFonts w:ascii="Cambria" w:hAnsi="Cambria"/>
                <w:sz w:val="20"/>
                <w:szCs w:val="20"/>
              </w:rPr>
              <w:t>The chromosome number is doubled in the prophase of mitosis and halved in the anaphase of mitosis. • Chromosomes and chromatids are essentially the same thing. • Organelles, such as mitochondria and chloroplasts, dissolve and vanish during cell division and then are reformed. • Apoptosis is programmed cell death and that it is important for the health of an organisms and not necessarily a sign of disease. • Cancer is a defined disease, not a group of related diseases • Cancer can be caused by a single gene mutation • Having cancer genes means you are going to get cancer • Stem Cells are not found in adult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24FF37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79186" w14:textId="77777777" w:rsidR="00865CE8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Formula for photosynthesis</w:t>
            </w:r>
          </w:p>
          <w:p w14:paraId="4BDBB2DF" w14:textId="77777777" w:rsidR="007470C5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48A7085D" w14:textId="06C28D5F" w:rsidR="007470C5" w:rsidRPr="006D32FE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o are LDR and LIR connecte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8C0AB95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riefly describe </w:t>
            </w:r>
            <w:r w:rsidR="000E5B02">
              <w:rPr>
                <w:rFonts w:ascii="Cambria" w:hAnsi="Cambria"/>
                <w:sz w:val="20"/>
                <w:szCs w:val="20"/>
              </w:rPr>
              <w:t>differences of cell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826A38D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cells grow and develop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01E4A31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th</w:t>
            </w:r>
            <w:r w:rsidR="00066BFA">
              <w:rPr>
                <w:rFonts w:ascii="Cambria" w:hAnsi="Cambria"/>
                <w:sz w:val="20"/>
                <w:szCs w:val="20"/>
              </w:rPr>
              <w:t>e three checkpoints of cell growt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A13F214" w:rsidR="00CF7DEA" w:rsidRPr="006D32FE" w:rsidRDefault="00066BF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the differences of checkpoints in cell growth</w:t>
            </w:r>
          </w:p>
        </w:tc>
      </w:tr>
      <w:tr w:rsidR="00A410A7" w:rsidRPr="006D32FE" w14:paraId="371DE99B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49C2FDC6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48C4E008" w:rsid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0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09762B6A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01E7216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7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4A086A2D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</w:tr>
      <w:tr w:rsidR="00A410A7" w:rsidRPr="006D32FE" w14:paraId="23531563" w14:textId="77777777" w:rsidTr="29858D96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39189" w14:textId="77777777" w:rsidR="003378B1" w:rsidRDefault="006B7DBD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laborate</w:t>
            </w:r>
          </w:p>
          <w:p w14:paraId="11403FF5" w14:textId="77777777" w:rsidR="006B7DBD" w:rsidRDefault="006B7DBD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4B79FD70" w:rsidR="006B7DBD" w:rsidRPr="006D32FE" w:rsidRDefault="006B7DBD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raw and label the steps in cellular cespira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7D6D5245" w:rsidR="00CF7DEA" w:rsidRPr="006D32FE" w:rsidRDefault="00806388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06388">
              <w:rPr>
                <w:rFonts w:ascii="Cambria" w:hAnsi="Cambria"/>
                <w:sz w:val="20"/>
                <w:szCs w:val="20"/>
              </w:rPr>
              <w:t>Evaluate • Challenge: Cellular Repsiration • Lesson 10.1 Review, p. 313 • Lesson 10.2 Review, p. 320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B43BED5" w:rsidR="00CF7DEA" w:rsidRPr="006D32FE" w:rsidRDefault="00976BF3" w:rsidP="00AA5D83">
            <w:pPr>
              <w:rPr>
                <w:rFonts w:ascii="Cambria" w:hAnsi="Cambria"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ngage • Inquiry Warm Up: What Limits the Sizes of Cells? or TE p. 338 • Class Discussion: The Cell Cycle or TE p. 343 • Class Discussion: Knowing When to Stop or TE p. 350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7780E5F" w:rsidR="00CF7DEA" w:rsidRPr="006D32FE" w:rsidRDefault="00976BF3" w:rsidP="00CF7DEA">
            <w:pPr>
              <w:rPr>
                <w:rFonts w:ascii="Cambria" w:hAnsi="Cambria"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xplore • Interactivity: Limits to Cell Size • Quick Lab: Make a Model of Mitosis or p. 347 • Lab: Cell Cycle • Interactivity: Exploring Mitosi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EE78F32" w:rsidR="00B31779" w:rsidRPr="006D32FE" w:rsidRDefault="006B7DB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B7DBD">
              <w:rPr>
                <w:rFonts w:ascii="Cambria" w:hAnsi="Cambria"/>
                <w:sz w:val="20"/>
                <w:szCs w:val="20"/>
              </w:rPr>
              <w:t>• Analyzing Data: The Rise and Fall of Cyclin or p. 352 • Science Skills Activity: Investigating Cell Regulation • Controls on Cell Division; TE p. 351 • Interactivity: Regulating Cell Growth • Cancer: Uncontrolled Cell Growth; TE p. 353</w:t>
            </w:r>
          </w:p>
        </w:tc>
      </w:tr>
      <w:tr w:rsidR="00925459" w:rsidRPr="006D32FE" w14:paraId="3BA6C9C0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</w:tr>
      <w:tr w:rsidR="006D32FE" w:rsidRPr="006D32FE" w14:paraId="7B506449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6D32FE" w:rsidRPr="006D32FE" w14:paraId="1E107C85" w14:textId="77777777" w:rsidTr="29858D9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2E64B6" w:rsidRPr="006D32FE" w14:paraId="59B4D4E8" w14:textId="77777777" w:rsidTr="29858D9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18F5B92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00945442">
              <w:rPr>
                <w:rFonts w:ascii="Cambria" w:hAnsi="Cambria"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3B8E1EF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BCC5D2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</w:tr>
      <w:tr w:rsidR="002E64B6" w:rsidRPr="006D32FE" w14:paraId="0F6547DE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dditonal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</w:tr>
      <w:tr w:rsidR="008031E8" w:rsidRPr="006D32FE" w14:paraId="51B3911D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3D2AA3" w14:textId="77777777" w:rsidR="00613850" w:rsidRDefault="00613850">
      <w:pPr>
        <w:spacing w:line="240" w:lineRule="auto"/>
      </w:pPr>
      <w:r>
        <w:separator/>
      </w:r>
    </w:p>
  </w:endnote>
  <w:endnote w:type="continuationSeparator" w:id="0">
    <w:p w14:paraId="144F07C2" w14:textId="77777777" w:rsidR="00613850" w:rsidRDefault="006138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D4CBA" w14:textId="77777777" w:rsidR="00613850" w:rsidRDefault="00613850">
      <w:pPr>
        <w:spacing w:line="240" w:lineRule="auto"/>
      </w:pPr>
      <w:r>
        <w:separator/>
      </w:r>
    </w:p>
  </w:footnote>
  <w:footnote w:type="continuationSeparator" w:id="0">
    <w:p w14:paraId="736AC5D5" w14:textId="77777777" w:rsidR="00613850" w:rsidRDefault="006138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07"/>
    <w:rsid w:val="00062699"/>
    <w:rsid w:val="00066BF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2A07"/>
    <w:rsid w:val="000E36FE"/>
    <w:rsid w:val="000E5B02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64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AAB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483B"/>
    <w:rsid w:val="00302150"/>
    <w:rsid w:val="003037C4"/>
    <w:rsid w:val="003138D7"/>
    <w:rsid w:val="003245A2"/>
    <w:rsid w:val="00325CAD"/>
    <w:rsid w:val="003378B1"/>
    <w:rsid w:val="00341DB6"/>
    <w:rsid w:val="00343612"/>
    <w:rsid w:val="00345EA3"/>
    <w:rsid w:val="003524BF"/>
    <w:rsid w:val="00355704"/>
    <w:rsid w:val="003643CE"/>
    <w:rsid w:val="00364713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1F0F"/>
    <w:rsid w:val="003E446D"/>
    <w:rsid w:val="003E484C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98F"/>
    <w:rsid w:val="00503AC2"/>
    <w:rsid w:val="00505A49"/>
    <w:rsid w:val="00510D04"/>
    <w:rsid w:val="0051416F"/>
    <w:rsid w:val="005169AE"/>
    <w:rsid w:val="005222F3"/>
    <w:rsid w:val="00523C1F"/>
    <w:rsid w:val="00524797"/>
    <w:rsid w:val="005255E9"/>
    <w:rsid w:val="00525C16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E478F"/>
    <w:rsid w:val="005F5848"/>
    <w:rsid w:val="005F7F4F"/>
    <w:rsid w:val="00601333"/>
    <w:rsid w:val="00603574"/>
    <w:rsid w:val="0060575D"/>
    <w:rsid w:val="00613850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191D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B7DBD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37EF9"/>
    <w:rsid w:val="007404CE"/>
    <w:rsid w:val="00740A9B"/>
    <w:rsid w:val="00746F1F"/>
    <w:rsid w:val="007470C5"/>
    <w:rsid w:val="0075044D"/>
    <w:rsid w:val="00755687"/>
    <w:rsid w:val="00756053"/>
    <w:rsid w:val="00757387"/>
    <w:rsid w:val="00757901"/>
    <w:rsid w:val="00763E4C"/>
    <w:rsid w:val="0076603D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730"/>
    <w:rsid w:val="007E78E9"/>
    <w:rsid w:val="008016AE"/>
    <w:rsid w:val="00802BAA"/>
    <w:rsid w:val="008031E8"/>
    <w:rsid w:val="0080638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67EA5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3201B"/>
    <w:rsid w:val="00945442"/>
    <w:rsid w:val="00945E73"/>
    <w:rsid w:val="00947985"/>
    <w:rsid w:val="00955D52"/>
    <w:rsid w:val="00976BF3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476D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52A8"/>
    <w:rsid w:val="00B0558A"/>
    <w:rsid w:val="00B06DA9"/>
    <w:rsid w:val="00B15058"/>
    <w:rsid w:val="00B16504"/>
    <w:rsid w:val="00B179C1"/>
    <w:rsid w:val="00B252EA"/>
    <w:rsid w:val="00B30B65"/>
    <w:rsid w:val="00B31779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D6569"/>
    <w:rsid w:val="00BE7787"/>
    <w:rsid w:val="00BF215D"/>
    <w:rsid w:val="00BF46E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1607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130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DF089B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315F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248A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8F65B7F"/>
    <w:rsid w:val="197DB775"/>
    <w:rsid w:val="1C98FDB8"/>
    <w:rsid w:val="1D0DBB2B"/>
    <w:rsid w:val="1DD2BBE2"/>
    <w:rsid w:val="204C1EA0"/>
    <w:rsid w:val="25A6C6C4"/>
    <w:rsid w:val="29858D96"/>
    <w:rsid w:val="2E75C039"/>
    <w:rsid w:val="32CBA7E5"/>
    <w:rsid w:val="3F480322"/>
    <w:rsid w:val="41AD4526"/>
    <w:rsid w:val="4246D6D6"/>
    <w:rsid w:val="4FDE7AA9"/>
    <w:rsid w:val="510D6384"/>
    <w:rsid w:val="54D0127C"/>
    <w:rsid w:val="56743E2E"/>
    <w:rsid w:val="5833F096"/>
    <w:rsid w:val="64D1003C"/>
    <w:rsid w:val="6A7608B4"/>
    <w:rsid w:val="754A25A2"/>
    <w:rsid w:val="78E98E6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80</Words>
  <Characters>12430</Characters>
  <Application>Microsoft Office Word</Application>
  <DocSecurity>0</DocSecurity>
  <Lines>103</Lines>
  <Paragraphs>29</Paragraphs>
  <ScaleCrop>false</ScaleCrop>
  <Company/>
  <LinksUpToDate>false</LinksUpToDate>
  <CharactersWithSpaces>1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14</cp:revision>
  <cp:lastPrinted>2024-10-03T17:15:00Z</cp:lastPrinted>
  <dcterms:created xsi:type="dcterms:W3CDTF">2024-10-18T15:22:00Z</dcterms:created>
  <dcterms:modified xsi:type="dcterms:W3CDTF">2024-10-1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